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get</w:t>
      </w:r>
      <w:r>
        <w:t xml:space="preserve"> </w:t>
      </w:r>
      <w:r>
        <w:t xml:space="preserve">Help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6, 2021 (02:58:1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from an AU-student perspective (TDS, Open Paw, etc.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to get Help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6T18:58:22Z</dcterms:created>
  <dcterms:modified xsi:type="dcterms:W3CDTF">2021-08-16T18:58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6, 2021 (02:58:1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